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E134F" w14:textId="77777777" w:rsidR="000A3FE9" w:rsidRPr="00D05348" w:rsidRDefault="000A3FE9" w:rsidP="000A3FE9">
      <w:pPr>
        <w:rPr>
          <w:b/>
          <w:sz w:val="28"/>
        </w:rPr>
      </w:pPr>
      <w:r w:rsidRPr="00D05348">
        <w:rPr>
          <w:b/>
          <w:sz w:val="28"/>
        </w:rPr>
        <w:t>2. Feature list</w:t>
      </w:r>
    </w:p>
    <w:p w14:paraId="1C85CF65" w14:textId="72FE0973" w:rsidR="00E27212" w:rsidRDefault="00E27212" w:rsidP="000A3FE9">
      <w:pPr>
        <w:rPr>
          <w:b/>
          <w:sz w:val="28"/>
        </w:rPr>
      </w:pPr>
      <w:r>
        <w:rPr>
          <w:b/>
          <w:sz w:val="28"/>
        </w:rPr>
        <w:t>Required Features</w:t>
      </w:r>
    </w:p>
    <w:p w14:paraId="44D92EC2" w14:textId="7D8C938E" w:rsidR="00250360" w:rsidRDefault="00250360" w:rsidP="000A3FE9">
      <w:pPr>
        <w:rPr>
          <w:sz w:val="28"/>
        </w:rPr>
      </w:pPr>
      <w:r>
        <w:rPr>
          <w:sz w:val="28"/>
        </w:rPr>
        <w:t>+ Easy user interface and straight forward application usability.</w:t>
      </w:r>
    </w:p>
    <w:p w14:paraId="16BD6AA7" w14:textId="1F442622" w:rsidR="00410F53" w:rsidRDefault="00410F53" w:rsidP="000A3FE9">
      <w:pPr>
        <w:rPr>
          <w:sz w:val="28"/>
        </w:rPr>
      </w:pPr>
      <w:r>
        <w:rPr>
          <w:sz w:val="28"/>
        </w:rPr>
        <w:t>+ The application must be OS and Android compatible</w:t>
      </w:r>
    </w:p>
    <w:p w14:paraId="14779EC7" w14:textId="41975406" w:rsidR="000447EA" w:rsidRDefault="000447EA" w:rsidP="000A3FE9">
      <w:pPr>
        <w:rPr>
          <w:sz w:val="28"/>
        </w:rPr>
      </w:pPr>
      <w:r>
        <w:rPr>
          <w:sz w:val="28"/>
        </w:rPr>
        <w:t>+ Application is REQUIRED to work offline.</w:t>
      </w:r>
    </w:p>
    <w:p w14:paraId="5DA66DE5" w14:textId="34DD086D" w:rsidR="00983AC1" w:rsidRDefault="00983AC1" w:rsidP="00983AC1">
      <w:pPr>
        <w:rPr>
          <w:sz w:val="28"/>
        </w:rPr>
      </w:pPr>
      <w:r>
        <w:rPr>
          <w:sz w:val="28"/>
        </w:rPr>
        <w:t>+ Ability to import / export data by inputting an email address to send to.</w:t>
      </w:r>
    </w:p>
    <w:p w14:paraId="54D2C2E8" w14:textId="77777777" w:rsidR="00983AC1" w:rsidRDefault="00983AC1" w:rsidP="00983AC1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 xml:space="preserve">It will be exported as </w:t>
      </w:r>
      <w:proofErr w:type="spellStart"/>
      <w:r>
        <w:rPr>
          <w:sz w:val="28"/>
        </w:rPr>
        <w:t>GeoJSON</w:t>
      </w:r>
      <w:proofErr w:type="spellEnd"/>
      <w:r>
        <w:rPr>
          <w:sz w:val="28"/>
        </w:rPr>
        <w:t xml:space="preserve"> file, where users can then clean the dataset then use it for mapping / analysis</w:t>
      </w:r>
    </w:p>
    <w:p w14:paraId="657F3F25" w14:textId="4319E86B" w:rsidR="00983AC1" w:rsidRPr="00983AC1" w:rsidRDefault="00983AC1" w:rsidP="000A3FE9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 xml:space="preserve">Users should be able to import </w:t>
      </w:r>
      <w:proofErr w:type="spellStart"/>
      <w:r>
        <w:rPr>
          <w:sz w:val="28"/>
        </w:rPr>
        <w:t>GeoJSON</w:t>
      </w:r>
      <w:proofErr w:type="spellEnd"/>
      <w:r>
        <w:rPr>
          <w:sz w:val="28"/>
        </w:rPr>
        <w:t xml:space="preserve"> type file from their local storage, which will then be synchronized into the application’s local database.</w:t>
      </w:r>
    </w:p>
    <w:p w14:paraId="3669341F" w14:textId="56B2E579" w:rsidR="00060BF4" w:rsidRDefault="00060BF4" w:rsidP="000A3FE9">
      <w:pPr>
        <w:rPr>
          <w:sz w:val="28"/>
        </w:rPr>
      </w:pPr>
      <w:r>
        <w:rPr>
          <w:sz w:val="28"/>
        </w:rPr>
        <w:t>+ Data collection</w:t>
      </w:r>
    </w:p>
    <w:p w14:paraId="281A2947" w14:textId="20B56A0C" w:rsidR="004E317D" w:rsidRDefault="004E317D" w:rsidP="004E317D">
      <w:pPr>
        <w:pStyle w:val="ListParagraph"/>
        <w:numPr>
          <w:ilvl w:val="0"/>
          <w:numId w:val="3"/>
        </w:numPr>
        <w:rPr>
          <w:sz w:val="28"/>
        </w:rPr>
      </w:pPr>
      <w:r>
        <w:rPr>
          <w:sz w:val="28"/>
        </w:rPr>
        <w:t xml:space="preserve">Data </w:t>
      </w:r>
      <w:r w:rsidR="00D65C73">
        <w:rPr>
          <w:sz w:val="28"/>
        </w:rPr>
        <w:t xml:space="preserve">can be captured by </w:t>
      </w:r>
      <w:r w:rsidR="00C57014">
        <w:rPr>
          <w:sz w:val="28"/>
        </w:rPr>
        <w:t xml:space="preserve">three types of geometry; </w:t>
      </w:r>
      <w:r w:rsidR="00D65C73">
        <w:rPr>
          <w:sz w:val="28"/>
        </w:rPr>
        <w:t>lines, points or polygon.</w:t>
      </w:r>
    </w:p>
    <w:p w14:paraId="6AB21E4E" w14:textId="42FA7CC8" w:rsidR="00CE6D4B" w:rsidRDefault="00CE6D4B" w:rsidP="004E317D">
      <w:pPr>
        <w:pStyle w:val="ListParagraph"/>
        <w:numPr>
          <w:ilvl w:val="0"/>
          <w:numId w:val="3"/>
        </w:numPr>
        <w:rPr>
          <w:sz w:val="28"/>
        </w:rPr>
      </w:pPr>
      <w:proofErr w:type="gramStart"/>
      <w:r>
        <w:rPr>
          <w:sz w:val="28"/>
        </w:rPr>
        <w:t>One line</w:t>
      </w:r>
      <w:proofErr w:type="gramEnd"/>
      <w:r>
        <w:rPr>
          <w:sz w:val="28"/>
        </w:rPr>
        <w:t xml:space="preserve"> input can have multiple lines. For each line it should include line’s name</w:t>
      </w:r>
      <w:r w:rsidR="00AB2F4A">
        <w:rPr>
          <w:sz w:val="28"/>
        </w:rPr>
        <w:t>, location</w:t>
      </w:r>
      <w:r>
        <w:rPr>
          <w:sz w:val="28"/>
        </w:rPr>
        <w:t xml:space="preserve"> and metadata.</w:t>
      </w:r>
    </w:p>
    <w:p w14:paraId="4F7239F7" w14:textId="751E76AC" w:rsidR="00CE6D4B" w:rsidRDefault="00CE6D4B" w:rsidP="004E317D">
      <w:pPr>
        <w:pStyle w:val="ListParagraph"/>
        <w:numPr>
          <w:ilvl w:val="0"/>
          <w:numId w:val="3"/>
        </w:numPr>
        <w:rPr>
          <w:sz w:val="28"/>
        </w:rPr>
      </w:pPr>
      <w:r>
        <w:rPr>
          <w:sz w:val="28"/>
        </w:rPr>
        <w:t>Point inp</w:t>
      </w:r>
      <w:r w:rsidR="005F48E2">
        <w:rPr>
          <w:sz w:val="28"/>
        </w:rPr>
        <w:t>ut should be a single point</w:t>
      </w:r>
      <w:r>
        <w:rPr>
          <w:sz w:val="28"/>
        </w:rPr>
        <w:t>. For each poin</w:t>
      </w:r>
      <w:r w:rsidR="005F48E2">
        <w:rPr>
          <w:sz w:val="28"/>
        </w:rPr>
        <w:t>t</w:t>
      </w:r>
      <w:r>
        <w:rPr>
          <w:sz w:val="28"/>
        </w:rPr>
        <w:t xml:space="preserve"> it should have point’s name</w:t>
      </w:r>
      <w:r w:rsidR="008375CE">
        <w:rPr>
          <w:sz w:val="28"/>
        </w:rPr>
        <w:t>, location</w:t>
      </w:r>
      <w:r>
        <w:rPr>
          <w:sz w:val="28"/>
        </w:rPr>
        <w:t xml:space="preserve"> and metadata.</w:t>
      </w:r>
    </w:p>
    <w:p w14:paraId="169D9419" w14:textId="539DC71B" w:rsidR="005F48E2" w:rsidRPr="004E317D" w:rsidRDefault="005F48E2" w:rsidP="004E317D">
      <w:pPr>
        <w:pStyle w:val="ListParagraph"/>
        <w:numPr>
          <w:ilvl w:val="0"/>
          <w:numId w:val="3"/>
        </w:numPr>
        <w:rPr>
          <w:sz w:val="28"/>
        </w:rPr>
      </w:pPr>
      <w:r>
        <w:rPr>
          <w:sz w:val="28"/>
        </w:rPr>
        <w:t xml:space="preserve">Polygon should have multiple points with a closing point. For each point it should have point’s name, location and metadata, simply click a button to extend each </w:t>
      </w:r>
      <w:proofErr w:type="gramStart"/>
      <w:r>
        <w:rPr>
          <w:sz w:val="28"/>
        </w:rPr>
        <w:t>points</w:t>
      </w:r>
      <w:proofErr w:type="gramEnd"/>
      <w:r>
        <w:rPr>
          <w:sz w:val="28"/>
        </w:rPr>
        <w:t>.</w:t>
      </w:r>
    </w:p>
    <w:p w14:paraId="54773EB0" w14:textId="7D578134" w:rsidR="00060BF4" w:rsidRDefault="002A693C" w:rsidP="00060BF4">
      <w:pPr>
        <w:pStyle w:val="ListParagraph"/>
        <w:numPr>
          <w:ilvl w:val="0"/>
          <w:numId w:val="3"/>
        </w:numPr>
        <w:rPr>
          <w:sz w:val="28"/>
        </w:rPr>
      </w:pPr>
      <w:r>
        <w:rPr>
          <w:sz w:val="28"/>
        </w:rPr>
        <w:t>Meta-d</w:t>
      </w:r>
      <w:r w:rsidR="004142D5">
        <w:rPr>
          <w:sz w:val="28"/>
        </w:rPr>
        <w:t>ata should be interpreted into 4 basic fields; text, integer, float and customizable user input.</w:t>
      </w:r>
    </w:p>
    <w:p w14:paraId="16EA0BA9" w14:textId="59F198FF" w:rsidR="004142D5" w:rsidRDefault="004142D5" w:rsidP="00060BF4">
      <w:pPr>
        <w:pStyle w:val="ListParagraph"/>
        <w:numPr>
          <w:ilvl w:val="0"/>
          <w:numId w:val="3"/>
        </w:numPr>
        <w:rPr>
          <w:sz w:val="28"/>
        </w:rPr>
      </w:pPr>
      <w:proofErr w:type="gramStart"/>
      <w:r>
        <w:rPr>
          <w:sz w:val="28"/>
        </w:rPr>
        <w:t>An</w:t>
      </w:r>
      <w:proofErr w:type="gramEnd"/>
      <w:r>
        <w:rPr>
          <w:sz w:val="28"/>
        </w:rPr>
        <w:t xml:space="preserve"> unique ID (gathered from user login), logged date, time and location (latitude, longitude) should be automatically be filled by using GPS.</w:t>
      </w:r>
    </w:p>
    <w:p w14:paraId="15B53058" w14:textId="77777777" w:rsidR="00445462" w:rsidRDefault="00445462" w:rsidP="00445462">
      <w:pPr>
        <w:rPr>
          <w:sz w:val="28"/>
        </w:rPr>
      </w:pPr>
      <w:r>
        <w:rPr>
          <w:sz w:val="28"/>
        </w:rPr>
        <w:t>+ Users should be able to filter view their dataset by location and type of data.</w:t>
      </w:r>
    </w:p>
    <w:p w14:paraId="6F7DD962" w14:textId="01C8895E" w:rsidR="00445462" w:rsidRDefault="00445462" w:rsidP="00445462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 xml:space="preserve">Users should also be able to view </w:t>
      </w:r>
      <w:proofErr w:type="gramStart"/>
      <w:r>
        <w:rPr>
          <w:sz w:val="28"/>
        </w:rPr>
        <w:t>all of</w:t>
      </w:r>
      <w:proofErr w:type="gramEnd"/>
      <w:r>
        <w:rPr>
          <w:sz w:val="28"/>
        </w:rPr>
        <w:t xml:space="preserve"> their logged data in a tabular format listing its ‘title (or short description)’ and ‘location’</w:t>
      </w:r>
    </w:p>
    <w:p w14:paraId="054A8D94" w14:textId="1C9ED871" w:rsidR="00387851" w:rsidRPr="00445462" w:rsidRDefault="00387851" w:rsidP="00445462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>They should be able to filter results by location or data type</w:t>
      </w:r>
    </w:p>
    <w:p w14:paraId="62ADF6D0" w14:textId="72E646F6" w:rsidR="0029454C" w:rsidRDefault="0029454C" w:rsidP="0029454C">
      <w:pPr>
        <w:rPr>
          <w:sz w:val="28"/>
        </w:rPr>
      </w:pPr>
      <w:r>
        <w:rPr>
          <w:sz w:val="28"/>
        </w:rPr>
        <w:t xml:space="preserve">+ </w:t>
      </w:r>
      <w:r w:rsidR="009B2CE6">
        <w:rPr>
          <w:sz w:val="28"/>
        </w:rPr>
        <w:t>Accurate location data, with an icon or a label indicating GPS is currently active.</w:t>
      </w:r>
    </w:p>
    <w:p w14:paraId="073D4C66" w14:textId="17FD0D4C" w:rsidR="009B2CE6" w:rsidRPr="009B2CE6" w:rsidRDefault="009B2CE6" w:rsidP="009B2CE6">
      <w:pPr>
        <w:pStyle w:val="ListParagraph"/>
        <w:numPr>
          <w:ilvl w:val="0"/>
          <w:numId w:val="3"/>
        </w:numPr>
        <w:rPr>
          <w:sz w:val="28"/>
        </w:rPr>
      </w:pPr>
      <w:r>
        <w:rPr>
          <w:sz w:val="28"/>
        </w:rPr>
        <w:t xml:space="preserve">GPS should be highly </w:t>
      </w:r>
      <w:r w:rsidR="004142D5">
        <w:rPr>
          <w:sz w:val="28"/>
        </w:rPr>
        <w:t>accurate,</w:t>
      </w:r>
      <w:r>
        <w:rPr>
          <w:sz w:val="28"/>
        </w:rPr>
        <w:t xml:space="preserve"> and it should alert the user if GPS signal gets weak, as precise locations are important.</w:t>
      </w:r>
    </w:p>
    <w:p w14:paraId="48BCF2DB" w14:textId="3C772B18" w:rsidR="001A6502" w:rsidRDefault="001A6502" w:rsidP="000A3FE9">
      <w:pPr>
        <w:rPr>
          <w:sz w:val="28"/>
        </w:rPr>
      </w:pPr>
      <w:r>
        <w:rPr>
          <w:sz w:val="28"/>
        </w:rPr>
        <w:lastRenderedPageBreak/>
        <w:t>+ Each user must have a form of identification, so when they log the data, they hold accountability.</w:t>
      </w:r>
    </w:p>
    <w:p w14:paraId="42BD1C6C" w14:textId="722F783B" w:rsidR="001A6502" w:rsidRDefault="001A6502" w:rsidP="001A6502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>User should be able to only log in once and not be asked to log in again unless they have manually signed out or exited the application.</w:t>
      </w:r>
    </w:p>
    <w:p w14:paraId="2224551D" w14:textId="7CEF50E4" w:rsidR="00EF2DE6" w:rsidRDefault="00EF2DE6" w:rsidP="00EF2DE6">
      <w:pPr>
        <w:rPr>
          <w:sz w:val="28"/>
        </w:rPr>
      </w:pPr>
      <w:r>
        <w:rPr>
          <w:sz w:val="28"/>
        </w:rPr>
        <w:t xml:space="preserve">+ Application must be able to view, gather, log data whether the user is offline or online. </w:t>
      </w:r>
    </w:p>
    <w:p w14:paraId="06BB4235" w14:textId="1985EB0F" w:rsidR="00703383" w:rsidRPr="00983AC1" w:rsidRDefault="00EF2DE6" w:rsidP="00983AC1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>Application should store the data in a local storage, then make synchronizations with the main database every few cycles or once connection is established. This will prevent; noisy data, loss of data, frustration from the users.</w:t>
      </w:r>
    </w:p>
    <w:p w14:paraId="1EA39AB3" w14:textId="595E1DF5" w:rsidR="007764D7" w:rsidRDefault="00E27212" w:rsidP="007764D7">
      <w:pPr>
        <w:rPr>
          <w:b/>
          <w:sz w:val="28"/>
        </w:rPr>
      </w:pPr>
      <w:r>
        <w:rPr>
          <w:b/>
          <w:sz w:val="28"/>
        </w:rPr>
        <w:t>Complementary Features</w:t>
      </w:r>
    </w:p>
    <w:p w14:paraId="20130E32" w14:textId="77777777" w:rsidR="007764D7" w:rsidRDefault="007764D7" w:rsidP="007764D7">
      <w:pPr>
        <w:rPr>
          <w:sz w:val="28"/>
        </w:rPr>
      </w:pPr>
      <w:r>
        <w:rPr>
          <w:sz w:val="28"/>
        </w:rPr>
        <w:t>+ Live update of maps using OSM (Open Street Map) showing current location</w:t>
      </w:r>
    </w:p>
    <w:p w14:paraId="16145B20" w14:textId="77777777" w:rsidR="007764D7" w:rsidRDefault="007764D7" w:rsidP="007764D7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>It should show the current location, with an icon of indicator.</w:t>
      </w:r>
    </w:p>
    <w:p w14:paraId="25F88EA1" w14:textId="77777777" w:rsidR="007764D7" w:rsidRDefault="007764D7" w:rsidP="007764D7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>It should display collected data on the map using different types of icons related to the dataset.</w:t>
      </w:r>
    </w:p>
    <w:p w14:paraId="3ED65B5C" w14:textId="1F59EE20" w:rsidR="0012374A" w:rsidRPr="0012374A" w:rsidRDefault="0012374A" w:rsidP="0012374A">
      <w:pPr>
        <w:rPr>
          <w:sz w:val="28"/>
        </w:rPr>
      </w:pPr>
      <w:r w:rsidRPr="0012374A">
        <w:rPr>
          <w:sz w:val="28"/>
        </w:rPr>
        <w:t xml:space="preserve">+ The application should have some form of map interface, where users could visualize their dataset on the map </w:t>
      </w:r>
      <w:r w:rsidR="003D4919">
        <w:rPr>
          <w:sz w:val="28"/>
        </w:rPr>
        <w:t xml:space="preserve">(only focus on gardens point area </w:t>
      </w:r>
      <w:proofErr w:type="gramStart"/>
      <w:r w:rsidR="003D4919">
        <w:rPr>
          <w:sz w:val="28"/>
        </w:rPr>
        <w:t>at the moment</w:t>
      </w:r>
      <w:proofErr w:type="gramEnd"/>
      <w:r w:rsidRPr="0012374A">
        <w:rPr>
          <w:sz w:val="28"/>
        </w:rPr>
        <w:t>)</w:t>
      </w:r>
    </w:p>
    <w:p w14:paraId="0AB0149A" w14:textId="45185725" w:rsidR="007764D7" w:rsidRPr="0012374A" w:rsidRDefault="007764D7" w:rsidP="0012374A">
      <w:pPr>
        <w:pStyle w:val="ListParagraph"/>
        <w:numPr>
          <w:ilvl w:val="0"/>
          <w:numId w:val="2"/>
        </w:numPr>
        <w:rPr>
          <w:b/>
          <w:sz w:val="28"/>
        </w:rPr>
      </w:pPr>
      <w:r w:rsidRPr="0012374A">
        <w:rPr>
          <w:sz w:val="28"/>
        </w:rPr>
        <w:t xml:space="preserve">Ability to open / import </w:t>
      </w:r>
      <w:proofErr w:type="spellStart"/>
      <w:r w:rsidRPr="0012374A">
        <w:rPr>
          <w:sz w:val="28"/>
        </w:rPr>
        <w:t>GeoJSON</w:t>
      </w:r>
      <w:proofErr w:type="spellEnd"/>
      <w:r w:rsidRPr="0012374A">
        <w:rPr>
          <w:sz w:val="28"/>
        </w:rPr>
        <w:t xml:space="preserve"> polygon file from email and display its contained data set on the map</w:t>
      </w:r>
    </w:p>
    <w:p w14:paraId="1DD8B5E1" w14:textId="66B3A93A" w:rsidR="006F3A15" w:rsidRDefault="00112BF6" w:rsidP="000A3FE9">
      <w:pPr>
        <w:rPr>
          <w:sz w:val="28"/>
        </w:rPr>
      </w:pPr>
      <w:r>
        <w:rPr>
          <w:sz w:val="28"/>
        </w:rPr>
        <w:t>+ Exporting their data to a cloud storage</w:t>
      </w:r>
    </w:p>
    <w:p w14:paraId="49C53F4C" w14:textId="089E4AB9" w:rsidR="008B00A9" w:rsidRDefault="008B00A9" w:rsidP="000A3FE9">
      <w:pPr>
        <w:rPr>
          <w:sz w:val="28"/>
        </w:rPr>
      </w:pPr>
      <w:r>
        <w:rPr>
          <w:sz w:val="28"/>
        </w:rPr>
        <w:t>+ Data collection</w:t>
      </w:r>
    </w:p>
    <w:p w14:paraId="3BA53E20" w14:textId="3856E6AD" w:rsidR="008B00A9" w:rsidRPr="00187B91" w:rsidRDefault="008B00A9" w:rsidP="000A3FE9">
      <w:pPr>
        <w:pStyle w:val="ListParagraph"/>
        <w:numPr>
          <w:ilvl w:val="0"/>
          <w:numId w:val="3"/>
        </w:numPr>
        <w:rPr>
          <w:sz w:val="28"/>
        </w:rPr>
      </w:pPr>
      <w:r>
        <w:rPr>
          <w:sz w:val="28"/>
        </w:rPr>
        <w:t xml:space="preserve">Data collection should be flexible to inputs, (e.g. students should be able to name their own data provided with common fields, like trees, bins, Wi-Fi </w:t>
      </w:r>
      <w:proofErr w:type="gramStart"/>
      <w:r>
        <w:rPr>
          <w:sz w:val="28"/>
        </w:rPr>
        <w:t>and etc.</w:t>
      </w:r>
      <w:proofErr w:type="gramEnd"/>
      <w:r>
        <w:rPr>
          <w:sz w:val="28"/>
        </w:rPr>
        <w:t xml:space="preserve">) </w:t>
      </w:r>
    </w:p>
    <w:p w14:paraId="67A66C87" w14:textId="70FC516A" w:rsidR="00644EE4" w:rsidRDefault="004E45E8" w:rsidP="000A3FE9">
      <w:pPr>
        <w:rPr>
          <w:sz w:val="28"/>
        </w:rPr>
      </w:pPr>
      <w:r>
        <w:rPr>
          <w:sz w:val="28"/>
        </w:rPr>
        <w:t>+ Data storage</w:t>
      </w:r>
    </w:p>
    <w:p w14:paraId="4A485D4B" w14:textId="3D8B9B72" w:rsidR="004E45E8" w:rsidRDefault="004E45E8" w:rsidP="004E45E8">
      <w:pPr>
        <w:pStyle w:val="ListParagraph"/>
        <w:numPr>
          <w:ilvl w:val="0"/>
          <w:numId w:val="3"/>
        </w:numPr>
        <w:rPr>
          <w:sz w:val="28"/>
        </w:rPr>
      </w:pPr>
      <w:r>
        <w:rPr>
          <w:sz w:val="28"/>
        </w:rPr>
        <w:t>It should accept pictures, videos and voice files as its input values.</w:t>
      </w:r>
    </w:p>
    <w:p w14:paraId="36117F4E" w14:textId="584DA648" w:rsidR="00644EE4" w:rsidRDefault="00644EE4" w:rsidP="000A3FE9">
      <w:pPr>
        <w:rPr>
          <w:sz w:val="28"/>
        </w:rPr>
      </w:pPr>
    </w:p>
    <w:p w14:paraId="35F0F4EB" w14:textId="77F0B043" w:rsidR="00644EE4" w:rsidRDefault="00644EE4" w:rsidP="000A3FE9">
      <w:pPr>
        <w:rPr>
          <w:sz w:val="28"/>
        </w:rPr>
      </w:pPr>
    </w:p>
    <w:p w14:paraId="67A6F2D3" w14:textId="0ABE657E" w:rsidR="00644EE4" w:rsidRDefault="00644EE4" w:rsidP="000A3FE9">
      <w:pPr>
        <w:rPr>
          <w:sz w:val="28"/>
        </w:rPr>
      </w:pPr>
    </w:p>
    <w:p w14:paraId="45484846" w14:textId="77777777" w:rsidR="00644EE4" w:rsidRPr="00D05348" w:rsidRDefault="00644EE4" w:rsidP="000A3FE9">
      <w:pPr>
        <w:rPr>
          <w:sz w:val="28"/>
        </w:rPr>
      </w:pPr>
    </w:p>
    <w:p w14:paraId="1BABF718" w14:textId="77777777" w:rsidR="000A3FE9" w:rsidRPr="00D05348" w:rsidRDefault="000A3FE9" w:rsidP="000A3FE9">
      <w:pPr>
        <w:rPr>
          <w:b/>
          <w:sz w:val="28"/>
        </w:rPr>
      </w:pPr>
      <w:r w:rsidRPr="00D05348">
        <w:rPr>
          <w:b/>
          <w:sz w:val="28"/>
        </w:rPr>
        <w:t>3. Project Timeline</w:t>
      </w:r>
    </w:p>
    <w:p w14:paraId="57C98705" w14:textId="6BFF4D46" w:rsidR="000A3FE9" w:rsidRPr="00D05348" w:rsidRDefault="000A3FE9" w:rsidP="000A3FE9">
      <w:pPr>
        <w:rPr>
          <w:sz w:val="28"/>
        </w:rPr>
      </w:pPr>
      <w:r w:rsidRPr="00D05348">
        <w:rPr>
          <w:sz w:val="28"/>
        </w:rPr>
        <w:t>Present a timeline for the implementation of your user stories that</w:t>
      </w:r>
      <w:r w:rsidR="00D05348">
        <w:rPr>
          <w:sz w:val="28"/>
        </w:rPr>
        <w:t xml:space="preserve"> </w:t>
      </w:r>
      <w:r w:rsidRPr="00D05348">
        <w:rPr>
          <w:sz w:val="28"/>
        </w:rPr>
        <w:t>reflects the task breakdown and the distribution of work between team</w:t>
      </w:r>
      <w:r w:rsidR="00D05348">
        <w:rPr>
          <w:sz w:val="28"/>
        </w:rPr>
        <w:t xml:space="preserve"> </w:t>
      </w:r>
      <w:r w:rsidRPr="00D05348">
        <w:rPr>
          <w:sz w:val="28"/>
        </w:rPr>
        <w:t>members.</w:t>
      </w:r>
    </w:p>
    <w:p w14:paraId="317595C1" w14:textId="4912E7EA" w:rsidR="00E54626" w:rsidRDefault="00E54626" w:rsidP="000A3FE9">
      <w:pPr>
        <w:rPr>
          <w:sz w:val="28"/>
        </w:rPr>
      </w:pPr>
      <w:r>
        <w:rPr>
          <w:sz w:val="28"/>
        </w:rPr>
        <w:t xml:space="preserve">Development tools that will be used to support our projects are. Git for source code repository, our group will be utilizing </w:t>
      </w:r>
      <w:proofErr w:type="spellStart"/>
      <w:r>
        <w:rPr>
          <w:sz w:val="28"/>
        </w:rPr>
        <w:t>github</w:t>
      </w:r>
      <w:proofErr w:type="spellEnd"/>
      <w:r>
        <w:rPr>
          <w:sz w:val="28"/>
        </w:rPr>
        <w:t xml:space="preserve">, by using branches, each member will have their own branches and we will work on it until a major functionality has been successfully completed which will then be merged into the master branch, this way, it will prevent merge errors where other member’s code could be </w:t>
      </w:r>
      <w:proofErr w:type="gramStart"/>
      <w:r>
        <w:rPr>
          <w:sz w:val="28"/>
        </w:rPr>
        <w:t>effected</w:t>
      </w:r>
      <w:proofErr w:type="gramEnd"/>
      <w:r>
        <w:rPr>
          <w:sz w:val="28"/>
        </w:rPr>
        <w:t xml:space="preserve"> by this merge. </w:t>
      </w:r>
      <w:proofErr w:type="spellStart"/>
      <w:r>
        <w:rPr>
          <w:sz w:val="28"/>
        </w:rPr>
        <w:t>Github</w:t>
      </w:r>
      <w:proofErr w:type="spellEnd"/>
      <w:r>
        <w:rPr>
          <w:sz w:val="28"/>
        </w:rPr>
        <w:t xml:space="preserve"> will also be used for project management, users are able to create tasks through the official </w:t>
      </w:r>
      <w:proofErr w:type="spellStart"/>
      <w:r>
        <w:rPr>
          <w:sz w:val="28"/>
        </w:rPr>
        <w:t>github</w:t>
      </w:r>
      <w:proofErr w:type="spellEnd"/>
      <w:r>
        <w:rPr>
          <w:sz w:val="28"/>
        </w:rPr>
        <w:t xml:space="preserve"> website and are able to create separate tabs which could be ‘</w:t>
      </w:r>
      <w:proofErr w:type="spellStart"/>
      <w:r>
        <w:rPr>
          <w:sz w:val="28"/>
        </w:rPr>
        <w:t>todo</w:t>
      </w:r>
      <w:proofErr w:type="spellEnd"/>
      <w:r>
        <w:rPr>
          <w:sz w:val="28"/>
        </w:rPr>
        <w:t>’, ‘in progress’ and completed.</w:t>
      </w:r>
    </w:p>
    <w:p w14:paraId="7557E14F" w14:textId="7B6C2633" w:rsidR="00E54626" w:rsidRDefault="00E54626" w:rsidP="000A3FE9">
      <w:pPr>
        <w:rPr>
          <w:sz w:val="28"/>
        </w:rPr>
      </w:pPr>
      <w:r>
        <w:rPr>
          <w:sz w:val="28"/>
        </w:rPr>
        <w:t xml:space="preserve">Group will be frequently communicating through </w:t>
      </w:r>
      <w:proofErr w:type="spellStart"/>
      <w:r>
        <w:rPr>
          <w:sz w:val="28"/>
        </w:rPr>
        <w:t>facebook</w:t>
      </w:r>
      <w:proofErr w:type="spellEnd"/>
      <w:r>
        <w:rPr>
          <w:sz w:val="28"/>
        </w:rPr>
        <w:t xml:space="preserve"> group messenger and will be holding several physical meet ups throughout the project.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E2DEE" w:rsidRPr="007E2DEE" w14:paraId="37ED488B" w14:textId="77777777" w:rsidTr="00D230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19ED1938" w14:textId="1603D23B" w:rsidR="007E2DEE" w:rsidRPr="007E2DEE" w:rsidRDefault="007E2DEE" w:rsidP="00D2304C">
            <w:pPr>
              <w:rPr>
                <w:rFonts w:ascii="Calibri" w:hAnsi="Calibri" w:cs="Calibri"/>
                <w:b w:val="0"/>
                <w:sz w:val="28"/>
                <w:szCs w:val="28"/>
              </w:rPr>
            </w:pPr>
            <w:r w:rsidRPr="007E2DEE">
              <w:rPr>
                <w:rFonts w:ascii="Calibri" w:hAnsi="Calibri" w:cs="Calibri"/>
                <w:b w:val="0"/>
                <w:sz w:val="28"/>
                <w:szCs w:val="28"/>
              </w:rPr>
              <w:t>Compulsory</w:t>
            </w:r>
            <w:r w:rsidRPr="007E2DEE">
              <w:rPr>
                <w:rFonts w:ascii="Calibri" w:hAnsi="Calibri" w:cs="Calibri"/>
                <w:b w:val="0"/>
                <w:sz w:val="28"/>
                <w:szCs w:val="28"/>
              </w:rPr>
              <w:t xml:space="preserve"> User Story</w:t>
            </w:r>
          </w:p>
        </w:tc>
      </w:tr>
      <w:tr w:rsidR="007E2DEE" w:rsidRPr="007E2DEE" w14:paraId="4596D34D" w14:textId="77777777" w:rsidTr="00D2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504D61D" w14:textId="0409B4CA" w:rsidR="007E2DEE" w:rsidRPr="007E2DEE" w:rsidRDefault="007E2DEE" w:rsidP="00D2304C">
            <w:pPr>
              <w:tabs>
                <w:tab w:val="left" w:pos="558"/>
              </w:tabs>
              <w:kinsoku w:val="0"/>
              <w:overflowPunct w:val="0"/>
              <w:jc w:val="left"/>
              <w:textAlignment w:val="baseline"/>
              <w:rPr>
                <w:rFonts w:ascii="Gulim" w:eastAsia="Gulim" w:hAnsi="Gulim" w:cs="Gulim"/>
                <w:color w:val="B1B1B1"/>
                <w:kern w:val="0"/>
                <w:sz w:val="28"/>
                <w:szCs w:val="28"/>
              </w:rPr>
            </w:pP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As a </w:t>
            </w:r>
            <w:proofErr w:type="spellStart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>GeoApp</w:t>
            </w:r>
            <w:proofErr w:type="spellEnd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user</w:t>
            </w:r>
            <w:r w:rsidRPr="007E2DEE"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>I want to be able to</w:t>
            </w:r>
            <w:r w:rsidRPr="007E2DEE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easily understand UI </w:t>
            </w:r>
            <w:proofErr w:type="gramStart"/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layout </w:t>
            </w:r>
            <w:r w:rsidRPr="007E2DEE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>so</w:t>
            </w:r>
            <w:proofErr w:type="gramEnd"/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 that </w:t>
            </w:r>
            <w:r w:rsidRPr="007E2DEE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I 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>can operate the application without difficulties</w:t>
            </w:r>
          </w:p>
        </w:tc>
      </w:tr>
      <w:tr w:rsidR="00721FB8" w:rsidRPr="007E2DEE" w14:paraId="551418A2" w14:textId="77777777" w:rsidTr="00D230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129A10C" w14:textId="5BABCC19" w:rsidR="00721FB8" w:rsidRPr="007E2DEE" w:rsidRDefault="00721FB8" w:rsidP="00D2304C">
            <w:pPr>
              <w:tabs>
                <w:tab w:val="left" w:pos="558"/>
              </w:tabs>
              <w:kinsoku w:val="0"/>
              <w:overflowPunct w:val="0"/>
              <w:textAlignment w:val="baseline"/>
              <w:rPr>
                <w:rFonts w:ascii="Arial" w:eastAsia="+mn-ea" w:hAnsi="Arial" w:cs="Calibri"/>
                <w:color w:val="103566"/>
                <w:sz w:val="28"/>
                <w:szCs w:val="28"/>
              </w:rPr>
            </w:pP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As </w:t>
            </w:r>
            <w:proofErr w:type="gramStart"/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>an</w:t>
            </w:r>
            <w:proofErr w:type="gramEnd"/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>GeoApp</w:t>
            </w:r>
            <w:proofErr w:type="spellEnd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user</w:t>
            </w:r>
            <w:r w:rsidRPr="007E2DEE"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I want to be able to 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use the application without the requirement of internet connection </w:t>
            </w:r>
            <w:r w:rsidRPr="007E2DEE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>so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 that </w:t>
            </w:r>
            <w:r w:rsidRPr="007E2DEE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>I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 don’t lose my progress if my internet disconnects</w:t>
            </w:r>
            <w:r w:rsidRPr="007E2DEE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>.</w:t>
            </w:r>
          </w:p>
        </w:tc>
      </w:tr>
      <w:tr w:rsidR="00721FB8" w:rsidRPr="007E2DEE" w14:paraId="400730E5" w14:textId="77777777" w:rsidTr="00D2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6C0CBEF8" w14:textId="5603290A" w:rsidR="00721FB8" w:rsidRPr="007E2DEE" w:rsidRDefault="00721FB8" w:rsidP="00D2304C">
            <w:pPr>
              <w:tabs>
                <w:tab w:val="left" w:pos="558"/>
              </w:tabs>
              <w:kinsoku w:val="0"/>
              <w:overflowPunct w:val="0"/>
              <w:textAlignment w:val="baseline"/>
              <w:rPr>
                <w:rFonts w:ascii="Arial" w:eastAsia="+mn-ea" w:hAnsi="Arial" w:cs="Calibri"/>
                <w:color w:val="103566"/>
                <w:sz w:val="28"/>
                <w:szCs w:val="28"/>
              </w:rPr>
            </w:pP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As a </w:t>
            </w:r>
            <w:proofErr w:type="spellStart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>GeoApp</w:t>
            </w:r>
            <w:proofErr w:type="spellEnd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user</w:t>
            </w:r>
            <w:r w:rsidRPr="007E2DEE"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>I want to be able to</w:t>
            </w:r>
            <w:r w:rsidRPr="007E2DEE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run </w:t>
            </w:r>
            <w:proofErr w:type="spellStart"/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>GeoApp</w:t>
            </w:r>
            <w:proofErr w:type="spellEnd"/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through the use OS and Android operating systems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so that </w:t>
            </w:r>
            <w:r w:rsidRPr="007E2DEE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I 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>am not limited to one OS platform</w:t>
            </w:r>
          </w:p>
        </w:tc>
      </w:tr>
      <w:tr w:rsidR="007E2DEE" w:rsidRPr="007E2DEE" w14:paraId="59CF650F" w14:textId="77777777" w:rsidTr="004B5D7F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6452DC04" w14:textId="64E0F6F7" w:rsidR="007E2DEE" w:rsidRPr="007E2DEE" w:rsidRDefault="00CD790A" w:rsidP="00D2304C">
            <w:pPr>
              <w:rPr>
                <w:rFonts w:ascii="Calibri" w:hAnsi="Calibri" w:cs="Calibri"/>
                <w:b w:val="0"/>
                <w:sz w:val="28"/>
                <w:szCs w:val="28"/>
              </w:rPr>
            </w:pP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As a </w:t>
            </w:r>
            <w:proofErr w:type="spellStart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>GeoApp</w:t>
            </w:r>
            <w:proofErr w:type="spellEnd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user</w:t>
            </w:r>
            <w:r w:rsidRPr="007E2DEE"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>I want to be able to</w:t>
            </w:r>
            <w:r w:rsidRPr="007E2DEE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>import and export my collected data through email</w:t>
            </w:r>
            <w:r w:rsidR="00DC4EBC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as a </w:t>
            </w:r>
            <w:proofErr w:type="spellStart"/>
            <w:r w:rsidR="00DC4EBC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>GeoJSON</w:t>
            </w:r>
            <w:proofErr w:type="spellEnd"/>
            <w:r w:rsidR="00DC4EBC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file type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so that </w:t>
            </w:r>
            <w:r w:rsidRPr="007E2DEE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>I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 can easily transfer or analyse data on my computer.</w:t>
            </w:r>
          </w:p>
        </w:tc>
      </w:tr>
      <w:tr w:rsidR="004B5D7F" w:rsidRPr="007E2DEE" w14:paraId="521C0A18" w14:textId="77777777" w:rsidTr="004B5D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72B98479" w14:textId="6819390E" w:rsidR="004B5D7F" w:rsidRPr="007E2DEE" w:rsidRDefault="000C4CCA" w:rsidP="00D2304C">
            <w:pPr>
              <w:rPr>
                <w:rFonts w:ascii="Arial" w:eastAsia="+mn-ea" w:hAnsi="Arial" w:cs="Calibri"/>
                <w:color w:val="103566"/>
                <w:sz w:val="28"/>
                <w:szCs w:val="28"/>
              </w:rPr>
            </w:pP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As a </w:t>
            </w:r>
            <w:proofErr w:type="spellStart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>GeoApp</w:t>
            </w:r>
            <w:proofErr w:type="spellEnd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user</w:t>
            </w:r>
            <w:r w:rsidRPr="007E2DEE"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>I want to be able to</w:t>
            </w:r>
            <w:r w:rsidRPr="007E2DEE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>collect data sets of different types of geometry (lines, points and polygon)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so that </w:t>
            </w:r>
            <w:r w:rsidRPr="007E2DEE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I 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>can collect</w:t>
            </w:r>
            <w:r w:rsidR="00FC334A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 wide range of data types.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 </w:t>
            </w:r>
          </w:p>
        </w:tc>
      </w:tr>
      <w:tr w:rsidR="004B5D7F" w:rsidRPr="007E2DEE" w14:paraId="5B631589" w14:textId="77777777" w:rsidTr="004B5D7F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05925F6A" w14:textId="17B48430" w:rsidR="004B5D7F" w:rsidRPr="007E2DEE" w:rsidRDefault="000C4CCA" w:rsidP="00D2304C">
            <w:pPr>
              <w:rPr>
                <w:rFonts w:ascii="Arial" w:eastAsia="+mn-ea" w:hAnsi="Arial" w:cs="Calibri"/>
                <w:color w:val="103566"/>
                <w:sz w:val="28"/>
                <w:szCs w:val="28"/>
              </w:rPr>
            </w:pP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As a </w:t>
            </w:r>
            <w:proofErr w:type="spellStart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>GeoApp</w:t>
            </w:r>
            <w:proofErr w:type="spellEnd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user</w:t>
            </w:r>
            <w:r w:rsidRPr="007E2DEE"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>I want to be able to</w:t>
            </w:r>
            <w:r w:rsidRPr="007E2DEE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>view my unique ID on the datasets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so that </w:t>
            </w:r>
            <w:r w:rsidRPr="007E2DEE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I 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>can claim accountability for my datasets</w:t>
            </w:r>
          </w:p>
        </w:tc>
      </w:tr>
      <w:tr w:rsidR="004B5D7F" w:rsidRPr="007E2DEE" w14:paraId="5A9F2F32" w14:textId="77777777" w:rsidTr="004B5D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7F722FC2" w14:textId="5FDF1278" w:rsidR="004B5D7F" w:rsidRPr="007E2DEE" w:rsidRDefault="00E731FB" w:rsidP="00D2304C">
            <w:pPr>
              <w:rPr>
                <w:rFonts w:ascii="Arial" w:eastAsia="+mn-ea" w:hAnsi="Arial" w:cs="Calibri"/>
                <w:color w:val="103566"/>
                <w:sz w:val="28"/>
                <w:szCs w:val="28"/>
              </w:rPr>
            </w:pP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lastRenderedPageBreak/>
              <w:t xml:space="preserve">As a </w:t>
            </w:r>
            <w:proofErr w:type="spellStart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>GeoApp</w:t>
            </w:r>
            <w:proofErr w:type="spellEnd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user</w:t>
            </w:r>
            <w:r w:rsidRPr="007E2DEE"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>I want to be able to</w:t>
            </w:r>
            <w:r w:rsidRPr="007E2DEE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>view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>all of</w:t>
            </w:r>
            <w:proofErr w:type="gramEnd"/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my collected datasets in tabular format and be able to filter results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so that </w:t>
            </w:r>
            <w:r w:rsidRPr="007E2DEE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I 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can 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>view what kind of data I have collected and which type / location.</w:t>
            </w:r>
          </w:p>
        </w:tc>
      </w:tr>
      <w:tr w:rsidR="001C1341" w:rsidRPr="007E2DEE" w14:paraId="744DDD99" w14:textId="77777777" w:rsidTr="004B5D7F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23AB0E3C" w14:textId="17306435" w:rsidR="001C1341" w:rsidRPr="007E2DEE" w:rsidRDefault="00D13AF9" w:rsidP="00D2304C">
            <w:pPr>
              <w:rPr>
                <w:rFonts w:ascii="Arial" w:eastAsia="+mn-ea" w:hAnsi="Arial" w:cs="Calibri"/>
                <w:color w:val="103566"/>
                <w:sz w:val="28"/>
                <w:szCs w:val="28"/>
              </w:rPr>
            </w:pP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As a </w:t>
            </w:r>
            <w:proofErr w:type="spellStart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>GeoApp</w:t>
            </w:r>
            <w:proofErr w:type="spellEnd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user</w:t>
            </w:r>
            <w:r w:rsidRPr="007E2DEE"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>I want to be able to</w:t>
            </w:r>
            <w:r w:rsidRPr="007E2DEE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have </w:t>
            </w:r>
            <w:proofErr w:type="gramStart"/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>an</w:t>
            </w:r>
            <w:proofErr w:type="gramEnd"/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form of indication of GPS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so that </w:t>
            </w:r>
            <w:r w:rsidRPr="007E2DEE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I 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>can be aware when the GPS signal is lost.</w:t>
            </w:r>
          </w:p>
        </w:tc>
      </w:tr>
    </w:tbl>
    <w:p w14:paraId="0464E7F7" w14:textId="77777777" w:rsidR="007E2DEE" w:rsidRPr="007E2DEE" w:rsidRDefault="007E2DEE" w:rsidP="007E2DEE">
      <w:pPr>
        <w:rPr>
          <w:rFonts w:ascii="Calibri" w:hAnsi="Calibri" w:cs="Calibri"/>
          <w:b/>
          <w:sz w:val="28"/>
          <w:szCs w:val="28"/>
        </w:rPr>
      </w:pPr>
    </w:p>
    <w:p w14:paraId="2E239758" w14:textId="77777777" w:rsidR="007E2DEE" w:rsidRPr="007E2DEE" w:rsidRDefault="007E2DEE" w:rsidP="007E2DEE">
      <w:pPr>
        <w:rPr>
          <w:rFonts w:ascii="Calibri" w:hAnsi="Calibri" w:cs="Calibri"/>
          <w:b/>
          <w:sz w:val="28"/>
          <w:szCs w:val="28"/>
        </w:rPr>
      </w:pPr>
    </w:p>
    <w:p w14:paraId="2671CFAE" w14:textId="77777777" w:rsidR="007E2DEE" w:rsidRPr="007E2DEE" w:rsidRDefault="007E2DEE" w:rsidP="007E2DEE">
      <w:pPr>
        <w:rPr>
          <w:rFonts w:ascii="Calibri" w:hAnsi="Calibri" w:cs="Calibri"/>
          <w:b/>
          <w:sz w:val="28"/>
          <w:szCs w:val="28"/>
        </w:rPr>
      </w:pP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E2DEE" w:rsidRPr="007E2DEE" w14:paraId="630E613B" w14:textId="77777777" w:rsidTr="00D230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77390F57" w14:textId="3B743026" w:rsidR="007E2DEE" w:rsidRPr="007E2DEE" w:rsidRDefault="007E2DEE" w:rsidP="00D2304C">
            <w:pPr>
              <w:rPr>
                <w:rFonts w:ascii="Calibri" w:hAnsi="Calibri" w:cs="Calibri"/>
                <w:b w:val="0"/>
                <w:sz w:val="28"/>
                <w:szCs w:val="28"/>
              </w:rPr>
            </w:pPr>
            <w:r w:rsidRPr="007E2DEE">
              <w:rPr>
                <w:rFonts w:ascii="Calibri" w:hAnsi="Calibri" w:cs="Calibri"/>
                <w:b w:val="0"/>
                <w:sz w:val="28"/>
                <w:szCs w:val="28"/>
              </w:rPr>
              <w:t>Complementary</w:t>
            </w:r>
            <w:r w:rsidRPr="007E2DEE">
              <w:rPr>
                <w:rFonts w:ascii="Calibri" w:hAnsi="Calibri" w:cs="Calibri"/>
                <w:b w:val="0"/>
                <w:sz w:val="28"/>
                <w:szCs w:val="28"/>
              </w:rPr>
              <w:t xml:space="preserve"> User Story</w:t>
            </w:r>
          </w:p>
        </w:tc>
      </w:tr>
      <w:tr w:rsidR="007E2DEE" w:rsidRPr="007E2DEE" w14:paraId="72950681" w14:textId="77777777" w:rsidTr="00D2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39B5128A" w14:textId="27CA591F" w:rsidR="007E2DEE" w:rsidRPr="007E2DEE" w:rsidRDefault="00A32066" w:rsidP="00D2304C">
            <w:pPr>
              <w:tabs>
                <w:tab w:val="left" w:pos="558"/>
              </w:tabs>
              <w:kinsoku w:val="0"/>
              <w:overflowPunct w:val="0"/>
              <w:jc w:val="left"/>
              <w:textAlignment w:val="baseline"/>
              <w:rPr>
                <w:rFonts w:ascii="Gulim" w:eastAsia="Gulim" w:hAnsi="Gulim" w:cs="Gulim"/>
                <w:color w:val="B1B1B1"/>
                <w:kern w:val="0"/>
                <w:sz w:val="28"/>
                <w:szCs w:val="28"/>
              </w:rPr>
            </w:pP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As a </w:t>
            </w:r>
            <w:proofErr w:type="spellStart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>GeoApp</w:t>
            </w:r>
            <w:proofErr w:type="spellEnd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user</w:t>
            </w:r>
            <w:r w:rsidRPr="007E2DEE"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>I want to be able to</w:t>
            </w:r>
            <w:r w:rsidRPr="007E2DEE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view my collected dataset through an OSM (open street map)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so that </w:t>
            </w:r>
            <w:r w:rsidRPr="007E2DEE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I 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>can visualize my datasets.</w:t>
            </w:r>
          </w:p>
        </w:tc>
      </w:tr>
      <w:tr w:rsidR="00BD2942" w:rsidRPr="007E2DEE" w14:paraId="6B5C2B25" w14:textId="77777777" w:rsidTr="00D230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0A57F4EF" w14:textId="0FA1FEE1" w:rsidR="00BD2942" w:rsidRPr="007E2DEE" w:rsidRDefault="00A32066" w:rsidP="00D2304C">
            <w:pPr>
              <w:tabs>
                <w:tab w:val="left" w:pos="558"/>
              </w:tabs>
              <w:kinsoku w:val="0"/>
              <w:overflowPunct w:val="0"/>
              <w:textAlignment w:val="baseline"/>
              <w:rPr>
                <w:rFonts w:ascii="Arial" w:eastAsia="+mn-ea" w:hAnsi="Arial" w:cs="Calibri"/>
                <w:color w:val="103566"/>
                <w:sz w:val="28"/>
                <w:szCs w:val="28"/>
              </w:rPr>
            </w:pPr>
            <w:bookmarkStart w:id="0" w:name="_GoBack"/>
            <w:bookmarkEnd w:id="0"/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As a </w:t>
            </w:r>
            <w:proofErr w:type="spellStart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>GeoApp</w:t>
            </w:r>
            <w:proofErr w:type="spellEnd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user</w:t>
            </w:r>
            <w:r w:rsidRPr="007E2DEE"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>I want to be able to</w:t>
            </w:r>
            <w:r w:rsidRPr="007E2DEE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>import / export my collection of datasets to cloud storages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so that </w:t>
            </w:r>
            <w:r w:rsidRPr="007E2DEE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I 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>conveniently access and manage my data without having to login to email.</w:t>
            </w:r>
          </w:p>
        </w:tc>
      </w:tr>
      <w:tr w:rsidR="00BD2942" w:rsidRPr="007E2DEE" w14:paraId="3F4114CF" w14:textId="77777777" w:rsidTr="00D230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1BD7C22E" w14:textId="64ECC0B6" w:rsidR="00BD2942" w:rsidRPr="007E2DEE" w:rsidRDefault="00C31BD0" w:rsidP="00D2304C">
            <w:pPr>
              <w:tabs>
                <w:tab w:val="left" w:pos="558"/>
              </w:tabs>
              <w:kinsoku w:val="0"/>
              <w:overflowPunct w:val="0"/>
              <w:textAlignment w:val="baseline"/>
              <w:rPr>
                <w:rFonts w:ascii="Arial" w:eastAsia="+mn-ea" w:hAnsi="Arial" w:cs="Calibri"/>
                <w:color w:val="103566"/>
                <w:sz w:val="28"/>
                <w:szCs w:val="28"/>
              </w:rPr>
            </w:pP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As a </w:t>
            </w:r>
            <w:proofErr w:type="spellStart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>GeoApp</w:t>
            </w:r>
            <w:proofErr w:type="spellEnd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user</w:t>
            </w:r>
            <w:r w:rsidRPr="007E2DEE"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>I want to be able to</w:t>
            </w:r>
            <w:r w:rsidRPr="007E2DEE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>input a customizable dataset of common data types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so that </w:t>
            </w:r>
            <w:r w:rsidRPr="007E2DEE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I 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>can be flexible when inputting data.</w:t>
            </w:r>
          </w:p>
        </w:tc>
      </w:tr>
      <w:tr w:rsidR="00BD2942" w:rsidRPr="007E2DEE" w14:paraId="19A70DA3" w14:textId="77777777" w:rsidTr="00D230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</w:tcPr>
          <w:p w14:paraId="1FC9BEBD" w14:textId="5655AE17" w:rsidR="00BD2942" w:rsidRPr="007E2DEE" w:rsidRDefault="00BA2A07" w:rsidP="00D2304C">
            <w:pPr>
              <w:tabs>
                <w:tab w:val="left" w:pos="558"/>
              </w:tabs>
              <w:kinsoku w:val="0"/>
              <w:overflowPunct w:val="0"/>
              <w:textAlignment w:val="baseline"/>
              <w:rPr>
                <w:rFonts w:ascii="Arial" w:eastAsia="+mn-ea" w:hAnsi="Arial" w:cs="Calibri"/>
                <w:color w:val="103566"/>
                <w:sz w:val="28"/>
                <w:szCs w:val="28"/>
              </w:rPr>
            </w:pP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As a </w:t>
            </w:r>
            <w:proofErr w:type="spellStart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>GeoApp</w:t>
            </w:r>
            <w:proofErr w:type="spellEnd"/>
            <w:r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user</w:t>
            </w:r>
            <w:r w:rsidRPr="007E2DEE">
              <w:rPr>
                <w:rFonts w:ascii="Arial" w:eastAsia="+mn-ea" w:hAnsi="Arial" w:cs="Calibri"/>
                <w:i/>
                <w:iCs/>
                <w:color w:val="67690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>I want to be able to</w:t>
            </w:r>
            <w:r w:rsidRPr="007E2DEE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 w:rsidR="00C31BD0"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>input picture, video or voice files as an input field</w:t>
            </w:r>
            <w:r>
              <w:rPr>
                <w:rFonts w:ascii="Arial" w:eastAsia="+mn-ea" w:hAnsi="Arial" w:cs="Calibri"/>
                <w:i/>
                <w:iCs/>
                <w:color w:val="006FC0"/>
                <w:kern w:val="0"/>
                <w:sz w:val="28"/>
                <w:szCs w:val="28"/>
              </w:rPr>
              <w:t xml:space="preserve"> </w:t>
            </w:r>
            <w:r w:rsidRPr="007E2DEE">
              <w:rPr>
                <w:rFonts w:ascii="Arial" w:eastAsia="+mn-ea" w:hAnsi="Arial" w:cs="Calibri"/>
                <w:color w:val="103566"/>
                <w:kern w:val="0"/>
                <w:sz w:val="28"/>
                <w:szCs w:val="28"/>
              </w:rPr>
              <w:t xml:space="preserve">so that </w:t>
            </w:r>
            <w:r w:rsidRPr="007E2DEE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I </w:t>
            </w:r>
            <w:r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can </w:t>
            </w:r>
            <w:r w:rsidR="00C31BD0">
              <w:rPr>
                <w:rFonts w:ascii="Arial" w:eastAsia="+mn-ea" w:hAnsi="Arial" w:cs="Calibri"/>
                <w:i/>
                <w:iCs/>
                <w:color w:val="6F2F9F"/>
                <w:kern w:val="0"/>
                <w:sz w:val="28"/>
                <w:szCs w:val="28"/>
              </w:rPr>
              <w:t xml:space="preserve">provide additional information to the dataset. </w:t>
            </w:r>
          </w:p>
        </w:tc>
      </w:tr>
    </w:tbl>
    <w:p w14:paraId="7F026517" w14:textId="77777777" w:rsidR="007E2DEE" w:rsidRPr="00D05348" w:rsidRDefault="007E2DEE" w:rsidP="000A3FE9">
      <w:pPr>
        <w:rPr>
          <w:sz w:val="28"/>
        </w:rPr>
      </w:pPr>
    </w:p>
    <w:sectPr w:rsidR="007E2DEE" w:rsidRPr="00D053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6F5104"/>
    <w:multiLevelType w:val="hybridMultilevel"/>
    <w:tmpl w:val="6798AFDA"/>
    <w:lvl w:ilvl="0" w:tplc="874E286E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141DA"/>
    <w:multiLevelType w:val="hybridMultilevel"/>
    <w:tmpl w:val="7C74EB88"/>
    <w:lvl w:ilvl="0" w:tplc="70F871FE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40FEA"/>
    <w:multiLevelType w:val="hybridMultilevel"/>
    <w:tmpl w:val="627CA53A"/>
    <w:lvl w:ilvl="0" w:tplc="03C85AA8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zE2MTU2MLE0NDNX0lEKTi0uzszPAykwrgUAxF2jaywAAAA="/>
  </w:docVars>
  <w:rsids>
    <w:rsidRoot w:val="000A3FE9"/>
    <w:rsid w:val="000447EA"/>
    <w:rsid w:val="00060BF4"/>
    <w:rsid w:val="00090835"/>
    <w:rsid w:val="000A3FE9"/>
    <w:rsid w:val="000C4CCA"/>
    <w:rsid w:val="00112BF6"/>
    <w:rsid w:val="0012374A"/>
    <w:rsid w:val="00141A8B"/>
    <w:rsid w:val="001514D8"/>
    <w:rsid w:val="00187B91"/>
    <w:rsid w:val="001A6502"/>
    <w:rsid w:val="001C1341"/>
    <w:rsid w:val="00212312"/>
    <w:rsid w:val="00246C7D"/>
    <w:rsid w:val="00250360"/>
    <w:rsid w:val="002610AC"/>
    <w:rsid w:val="0029454C"/>
    <w:rsid w:val="002A693C"/>
    <w:rsid w:val="002C788D"/>
    <w:rsid w:val="002D6A73"/>
    <w:rsid w:val="00307418"/>
    <w:rsid w:val="00387851"/>
    <w:rsid w:val="003D4919"/>
    <w:rsid w:val="00410F53"/>
    <w:rsid w:val="004142D5"/>
    <w:rsid w:val="00445462"/>
    <w:rsid w:val="00456775"/>
    <w:rsid w:val="00462746"/>
    <w:rsid w:val="004B5D7F"/>
    <w:rsid w:val="004B7CFD"/>
    <w:rsid w:val="004E317D"/>
    <w:rsid w:val="004E45E8"/>
    <w:rsid w:val="005F48E2"/>
    <w:rsid w:val="00643130"/>
    <w:rsid w:val="00644EE4"/>
    <w:rsid w:val="006F3A15"/>
    <w:rsid w:val="00703383"/>
    <w:rsid w:val="00721FB8"/>
    <w:rsid w:val="007764D7"/>
    <w:rsid w:val="007E2DEE"/>
    <w:rsid w:val="00820A3C"/>
    <w:rsid w:val="00832BC8"/>
    <w:rsid w:val="008375CE"/>
    <w:rsid w:val="0088305B"/>
    <w:rsid w:val="008B00A9"/>
    <w:rsid w:val="008B2B35"/>
    <w:rsid w:val="00906A84"/>
    <w:rsid w:val="009215DC"/>
    <w:rsid w:val="00983AC1"/>
    <w:rsid w:val="009B2CE6"/>
    <w:rsid w:val="009E1418"/>
    <w:rsid w:val="00A32066"/>
    <w:rsid w:val="00AB2F4A"/>
    <w:rsid w:val="00BA2A07"/>
    <w:rsid w:val="00BA48E9"/>
    <w:rsid w:val="00BD2942"/>
    <w:rsid w:val="00C05F0B"/>
    <w:rsid w:val="00C31BD0"/>
    <w:rsid w:val="00C57014"/>
    <w:rsid w:val="00C85247"/>
    <w:rsid w:val="00CB0D98"/>
    <w:rsid w:val="00CB562E"/>
    <w:rsid w:val="00CC795A"/>
    <w:rsid w:val="00CD790A"/>
    <w:rsid w:val="00CE6D4B"/>
    <w:rsid w:val="00CF67B0"/>
    <w:rsid w:val="00D05348"/>
    <w:rsid w:val="00D13AF9"/>
    <w:rsid w:val="00D353EE"/>
    <w:rsid w:val="00D65C73"/>
    <w:rsid w:val="00D8027A"/>
    <w:rsid w:val="00DC4EBC"/>
    <w:rsid w:val="00E27212"/>
    <w:rsid w:val="00E51F65"/>
    <w:rsid w:val="00E54626"/>
    <w:rsid w:val="00E731FB"/>
    <w:rsid w:val="00E76F98"/>
    <w:rsid w:val="00EF2DE6"/>
    <w:rsid w:val="00F60D99"/>
    <w:rsid w:val="00FB074D"/>
    <w:rsid w:val="00FC3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8CE72"/>
  <w15:chartTrackingRefBased/>
  <w15:docId w15:val="{38E3371E-8C11-443B-89A2-27FB7942B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4E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410F53"/>
    <w:pPr>
      <w:spacing w:after="0" w:line="240" w:lineRule="auto"/>
      <w:jc w:val="both"/>
    </w:pPr>
    <w:rPr>
      <w:kern w:val="2"/>
      <w:sz w:val="20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ListParagraph">
    <w:name w:val="List Paragraph"/>
    <w:basedOn w:val="Normal"/>
    <w:uiPriority w:val="34"/>
    <w:qFormat/>
    <w:rsid w:val="001A65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4</Pages>
  <Words>889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yeon Kim</dc:creator>
  <cp:keywords/>
  <dc:description/>
  <cp:lastModifiedBy>Donghyeon Kim</cp:lastModifiedBy>
  <cp:revision>67</cp:revision>
  <dcterms:created xsi:type="dcterms:W3CDTF">2018-09-09T13:45:00Z</dcterms:created>
  <dcterms:modified xsi:type="dcterms:W3CDTF">2018-09-10T06:31:00Z</dcterms:modified>
</cp:coreProperties>
</file>